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4" w:name="X107423daa7dc2155c95893b447f5262af75623f"/>
    <w:p>
      <w:pPr>
        <w:pStyle w:val="Heading1"/>
      </w:pPr>
      <w:r>
        <w:t xml:space="preserve">Cover Letter for Computer Engineer Position in Italy Naples</w:t>
      </w:r>
    </w:p>
    <w:p>
      <w:pPr>
        <w:pStyle w:val="FirstParagraph"/>
      </w:pPr>
      <w:r>
        <w:t xml:space="preserve">Dear [Hiring Manager's Name],</w:t>
      </w:r>
    </w:p>
    <w:p>
      <w:pPr>
        <w:pStyle w:val="BodyText"/>
      </w:pPr>
      <w:r>
        <w:t xml:space="preserve">I am writing to express my sincere interest in the Computer Engineer position at your esteemed organization in Italy Naples. As a highly motivated and technically proficient professional with a passion for innovation and problem-solving, I am eager to contribute my expertise to your team while immersing myself in the vibrant technological landscape of Naples. Having spent [X years] honing my skills in software development, system architecture, and network optimization, I am confident that my background aligns perfectly with the requirements of this role. The opportunity to work as a Computer Engineer in Italy Naples is particularly appealing to me, as it represents a unique blend of cutting-edge technology and cultural richness that I am excited to be part of.</w:t>
      </w:r>
    </w:p>
    <w:bookmarkStart w:id="20" w:name="why-i-am-the-ideal-candidate"/>
    <w:p>
      <w:pPr>
        <w:pStyle w:val="Heading2"/>
      </w:pPr>
      <w:r>
        <w:t xml:space="preserve">Why I Am the Ideal Candidate</w:t>
      </w:r>
    </w:p>
    <w:p>
      <w:pPr>
        <w:pStyle w:val="FirstParagraph"/>
      </w:pPr>
      <w:r>
        <w:t xml:space="preserve">As a Computer Engineer, I have always been driven by the desire to bridge theoretical knowledge with practical applications. My academic foundation in [Your Degree, e.g., "Computer Science and Engineering"] from [Your University] equipped me with a strong understanding of programming languages such as Python, Java, and C++, as well as expertise in areas like cloud computing, cybersecurity, and embedded systems. Over the past [X years], I have worked on projects that range from designing scalable web applications to optimizing industrial automation processes. These experiences have not only sharpened my technical skills but also honed my ability to collaborate effectively in diverse teams—a skill I believe is critical for success in Naples’s dynamic tech environment.</w:t>
      </w:r>
    </w:p>
    <w:p>
      <w:pPr>
        <w:pStyle w:val="BodyText"/>
      </w:pPr>
      <w:r>
        <w:t xml:space="preserve">One of the key reasons I am particularly drawn to this opportunity in Italy Naples is the city’s growing reputation as a hub for innovation. With its proximity to [mention local institutions or companies, e.g., "the University of Naples Federico II" or "Naples Tech Park"], the region is fostering a culture of technological advancement that resonates deeply with my career goals. I am especially interested in contributing to projects that leverage technology to address real-world challenges, such as smart city initiatives or sustainable energy solutions. By working as a Computer Engineer in Naples, I aim to be part of this transformative journey while gaining valuable insights into the Italian market and its unique demands.</w:t>
      </w:r>
    </w:p>
    <w:bookmarkEnd w:id="20"/>
    <w:bookmarkStart w:id="21" w:name="X39a86f463d9bf661b8587eabaa095c829691a7f"/>
    <w:p>
      <w:pPr>
        <w:pStyle w:val="Heading2"/>
      </w:pPr>
      <w:r>
        <w:t xml:space="preserve">Technical Expertise and Professional Achievements</w:t>
      </w:r>
    </w:p>
    <w:p>
      <w:pPr>
        <w:pStyle w:val="FirstParagraph"/>
      </w:pPr>
      <w:r>
        <w:t xml:space="preserve">Throughout my career, I have consistently demonstrated a commitment to excellence in Computer Engineering. My role as a [Your Previous Job Title] at [Previous Company Name] involved leading the development of [specific project or system], which required me to integrate advanced algorithms with user-centric design principles. This project not only improved operational efficiency by 30% but also earned recognition for its innovative approach to data management. Additionally, I have a proven track record in troubleshooting complex systems, ensuring minimal downtime and maximizing performance across both hardware and software platforms.</w:t>
      </w:r>
    </w:p>
    <w:p>
      <w:pPr>
        <w:pStyle w:val="BodyText"/>
      </w:pPr>
      <w:r>
        <w:t xml:space="preserve">My technical portfolio includes experience with [list relevant tools or technologies, e.g., "AWS cloud services," "IoT frameworks," "machine learning models"], which I believe are highly applicable to the needs of your organization. For instance, my work on [specific project] involved designing a scalable backend infrastructure that supported 10,000+ users simultaneously. This experience has equipped me with the ability to tackle large-scale challenges while maintaining a focus on user experience and system reliability. Furthermore, I am fluent in [mention languages or certifications, e.g., "Italian and English"], which allows me to communicate effectively with stakeholders in Italy Naples and beyond.</w:t>
      </w:r>
    </w:p>
    <w:bookmarkEnd w:id="21"/>
    <w:bookmarkStart w:id="22" w:name="why-italy-naples"/>
    <w:p>
      <w:pPr>
        <w:pStyle w:val="Heading2"/>
      </w:pPr>
      <w:r>
        <w:t xml:space="preserve">Why Italy Naples?</w:t>
      </w:r>
    </w:p>
    <w:p>
      <w:pPr>
        <w:pStyle w:val="FirstParagraph"/>
      </w:pPr>
      <w:r>
        <w:t xml:space="preserve">Choosing to pursue a career as a Computer Engineer in Italy Naples is not just about professional growth—it is also about embracing the city’s rich cultural heritage and entrepreneurial spirit. Naples, with its blend of historical landmarks and modern innovation, offers an ideal environment for professionals who value both tradition and progress. I am particularly inspired by the city’s efforts to integrate technology into its urban planning, such as smart transportation systems and digital public services. As a Computer Engineer, I am eager to contribute to these initiatives while learning from the local tech community.</w:t>
      </w:r>
    </w:p>
    <w:p>
      <w:pPr>
        <w:pStyle w:val="BodyText"/>
      </w:pPr>
      <w:r>
        <w:t xml:space="preserve">Moreover, Italy’s emphasis on work-life balance and collaborative work cultures aligns with my personal values. I thrive in environments where creativity is encouraged, and teamwork is prioritized—qualities that I believe are integral to success in Naples’s tech sector. By joining your organization, I aim to not only advance my career but also build meaningful connections with colleagues who share a passion for innovation. The opportunity to work in Italy Naples represents a step toward achieving both professional and personal fulfillment.</w:t>
      </w:r>
    </w:p>
    <w:bookmarkEnd w:id="22"/>
    <w:bookmarkStart w:id="23" w:name="conclusion"/>
    <w:p>
      <w:pPr>
        <w:pStyle w:val="Heading2"/>
      </w:pPr>
      <w:r>
        <w:t xml:space="preserve">Conclusion</w:t>
      </w:r>
    </w:p>
    <w:p>
      <w:pPr>
        <w:pStyle w:val="FirstParagraph"/>
      </w:pPr>
      <w:r>
        <w:t xml:space="preserve">In conclusion, I am excited about the possibility of contributing my skills as a Computer Engineer to your organization in Italy Naples. My technical expertise, combined with my enthusiasm for working in a culturally rich and technologically progressive environment, makes me a strong candidate for this role. I would be grateful for the opportunity to discuss how my background and vision align with your company’s goals. Thank you for considering my application, and I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Italy Naples</dc:title>
  <dc:creator/>
  <dc:language>en</dc:language>
  <cp:keywords/>
  <dcterms:created xsi:type="dcterms:W3CDTF">2025-12-10T20:42:20Z</dcterms:created>
  <dcterms:modified xsi:type="dcterms:W3CDTF">2025-12-10T20:42:20Z</dcterms:modified>
</cp:coreProperties>
</file>

<file path=docProps/custom.xml><?xml version="1.0" encoding="utf-8"?>
<Properties xmlns="http://schemas.openxmlformats.org/officeDocument/2006/custom-properties" xmlns:vt="http://schemas.openxmlformats.org/officeDocument/2006/docPropsVTypes"/>
</file>